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3F01DDEB" w14:textId="77777777" w:rsidR="008C272A" w:rsidRPr="00730E43" w:rsidRDefault="008C272A" w:rsidP="008C272A">
      <w:pPr>
        <w:jc w:val="center"/>
        <w:rPr>
          <w:rFonts w:ascii="Verdana" w:hAnsi="Verdana"/>
          <w:b/>
        </w:rPr>
      </w:pPr>
      <w:bookmarkStart w:id="0" w:name="_Hlk42249184"/>
      <w:bookmarkStart w:id="1" w:name="_Hlk50724384"/>
      <w:r w:rsidRPr="00730E43">
        <w:rPr>
          <w:rFonts w:ascii="Verdana" w:hAnsi="Verdana"/>
          <w:b/>
        </w:rPr>
        <w:t>AGENDA</w:t>
      </w:r>
    </w:p>
    <w:p w14:paraId="45AB673F" w14:textId="77777777" w:rsidR="008C272A" w:rsidRDefault="008C272A" w:rsidP="008C272A">
      <w:pPr>
        <w:jc w:val="center"/>
        <w:rPr>
          <w:rFonts w:ascii="Verdana" w:hAnsi="Verdana"/>
          <w:b/>
        </w:rPr>
      </w:pPr>
      <w:r>
        <w:rPr>
          <w:rFonts w:ascii="Verdana" w:hAnsi="Verdana"/>
          <w:b/>
        </w:rPr>
        <w:t xml:space="preserve">Governance </w:t>
      </w:r>
      <w:r w:rsidRPr="00730E43">
        <w:rPr>
          <w:rFonts w:ascii="Verdana" w:hAnsi="Verdana"/>
          <w:b/>
        </w:rPr>
        <w:t>Committee Meeting</w:t>
      </w:r>
    </w:p>
    <w:p w14:paraId="5BA4C4C9" w14:textId="77B747C6" w:rsidR="008C272A" w:rsidRDefault="00122462" w:rsidP="008C272A">
      <w:pPr>
        <w:jc w:val="center"/>
        <w:rPr>
          <w:rFonts w:ascii="Verdana" w:hAnsi="Verdana"/>
        </w:rPr>
      </w:pPr>
      <w:r>
        <w:rPr>
          <w:rFonts w:ascii="Verdana" w:hAnsi="Verdana"/>
        </w:rPr>
        <w:t>October</w:t>
      </w:r>
      <w:r w:rsidR="008C272A">
        <w:rPr>
          <w:rFonts w:ascii="Verdana" w:hAnsi="Verdana"/>
        </w:rPr>
        <w:t xml:space="preserve"> </w:t>
      </w:r>
      <w:r w:rsidR="00BE4DC2">
        <w:rPr>
          <w:rFonts w:ascii="Verdana" w:hAnsi="Verdana"/>
        </w:rPr>
        <w:t>1</w:t>
      </w:r>
      <w:r>
        <w:rPr>
          <w:rFonts w:ascii="Verdana" w:hAnsi="Verdana"/>
        </w:rPr>
        <w:t>5</w:t>
      </w:r>
      <w:r w:rsidR="008C272A">
        <w:rPr>
          <w:rFonts w:ascii="Verdana" w:hAnsi="Verdana"/>
        </w:rPr>
        <w:t>, 202</w:t>
      </w:r>
      <w:r w:rsidR="00C462EC">
        <w:rPr>
          <w:rFonts w:ascii="Verdana" w:hAnsi="Verdana"/>
        </w:rPr>
        <w:t>5</w:t>
      </w:r>
    </w:p>
    <w:p w14:paraId="1C306A09" w14:textId="5B1E383F" w:rsidR="009F155B" w:rsidRPr="00441687" w:rsidRDefault="008C272A" w:rsidP="008C272A">
      <w:pPr>
        <w:jc w:val="center"/>
        <w:rPr>
          <w:rFonts w:ascii="Verdana" w:hAnsi="Verdana"/>
        </w:rPr>
      </w:pPr>
      <w:r>
        <w:rPr>
          <w:rFonts w:ascii="Verdana" w:hAnsi="Verdana"/>
        </w:rPr>
        <w:t>1:00pm – 2:30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584F2F9"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8C272A" w:rsidRPr="00FD01DD">
          <w:rPr>
            <w:rStyle w:val="Hyperlink"/>
            <w:rFonts w:ascii="Verdana" w:hAnsi="Verdana"/>
          </w:rPr>
          <w:t>https://us02web.zoom.us/j/84968177453?pwd=QksrdHpVQWxNTm5FbDIvVHBkQktNdz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3F76D4E5"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8C272A" w:rsidRPr="00BE310D">
        <w:rPr>
          <w:rFonts w:ascii="Verdana" w:hAnsi="Verdana"/>
        </w:rPr>
        <w:t>849 6817 7453</w:t>
      </w:r>
    </w:p>
    <w:p w14:paraId="46D54E5A" w14:textId="43B1A2E4"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w:t>
      </w:r>
      <w:r w:rsidR="008C272A">
        <w:rPr>
          <w:rFonts w:ascii="Verdana" w:hAnsi="Verdana"/>
        </w:rPr>
        <w:t>13613</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64809059" w14:textId="77777777" w:rsidR="00226BEF" w:rsidRPr="008C6A00" w:rsidRDefault="00226BEF" w:rsidP="00226BEF">
      <w:pPr>
        <w:jc w:val="center"/>
        <w:rPr>
          <w:rFonts w:ascii="Verdana" w:hAnsi="Verdana"/>
        </w:rPr>
      </w:pPr>
      <w:r>
        <w:rPr>
          <w:rFonts w:ascii="Verdana" w:hAnsi="Verdana"/>
        </w:rPr>
        <w:t>Valley Hi-North Laguna Library</w:t>
      </w:r>
    </w:p>
    <w:p w14:paraId="332E9141" w14:textId="77777777" w:rsidR="00226BEF" w:rsidRPr="008C6A00" w:rsidRDefault="00226BEF" w:rsidP="00226BEF">
      <w:pPr>
        <w:jc w:val="center"/>
        <w:rPr>
          <w:rFonts w:ascii="Verdana" w:hAnsi="Verdana"/>
        </w:rPr>
      </w:pPr>
      <w:r>
        <w:rPr>
          <w:rFonts w:ascii="Verdana" w:hAnsi="Verdana"/>
        </w:rPr>
        <w:t>7400 Imagination Parkway</w:t>
      </w:r>
    </w:p>
    <w:p w14:paraId="3EE06C8A" w14:textId="1C874C2C" w:rsidR="006A1DD9" w:rsidRPr="006A1DD9" w:rsidRDefault="00226BEF" w:rsidP="00226BEF">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proofErr w:type="gramStart"/>
      <w:r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1EA2FAC5" w14:textId="674FC377" w:rsidR="008C272A" w:rsidRDefault="008C272A" w:rsidP="00E36109">
      <w:pPr>
        <w:contextualSpacing/>
        <w:rPr>
          <w:rFonts w:ascii="Verdana" w:hAnsi="Verdana"/>
        </w:rPr>
      </w:pPr>
    </w:p>
    <w:p w14:paraId="4530CBC4" w14:textId="0A810C73" w:rsidR="00E36109" w:rsidRPr="00E36109" w:rsidRDefault="00E36109" w:rsidP="00E36109">
      <w:pPr>
        <w:pStyle w:val="ListParagraph"/>
        <w:ind w:left="360"/>
        <w:rPr>
          <w:rFonts w:ascii="Verdana" w:hAnsi="Verdana"/>
        </w:rPr>
      </w:pPr>
      <w:r w:rsidRPr="00CD1B3B">
        <w:rPr>
          <w:rFonts w:ascii="Verdana" w:hAnsi="Verdana"/>
        </w:rPr>
        <w:t xml:space="preserve">Any member of the public wishing to speak on an item not on the agenda should let the Chairperson know at this time (not to exceed </w:t>
      </w:r>
      <w:r w:rsidR="006B4269">
        <w:rPr>
          <w:rFonts w:ascii="Verdana" w:hAnsi="Verdana"/>
        </w:rPr>
        <w:t>2</w:t>
      </w:r>
      <w:r w:rsidRPr="00CD1B3B">
        <w:rPr>
          <w:rFonts w:ascii="Verdana" w:hAnsi="Verdana"/>
        </w:rPr>
        <w:t xml:space="preserve"> minutes). Agenda items will be discussed in their </w:t>
      </w:r>
      <w:proofErr w:type="gramStart"/>
      <w:r w:rsidRPr="00CD1B3B">
        <w:rPr>
          <w:rFonts w:ascii="Verdana" w:hAnsi="Verdana"/>
        </w:rPr>
        <w:t>turn</w:t>
      </w:r>
      <w:proofErr w:type="gramEnd"/>
      <w:r w:rsidRPr="00CD1B3B">
        <w:rPr>
          <w:rFonts w:ascii="Verdana" w:hAnsi="Verdana"/>
        </w:rPr>
        <w:t xml:space="preserve">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44755A16" w14:textId="6183C9A3" w:rsidR="003B503D" w:rsidRPr="000F4610" w:rsidRDefault="004A5AC6" w:rsidP="000F4610">
      <w:pPr>
        <w:numPr>
          <w:ilvl w:val="0"/>
          <w:numId w:val="22"/>
        </w:numPr>
        <w:ind w:left="360"/>
        <w:rPr>
          <w:rFonts w:ascii="Verdana" w:hAnsi="Verdana"/>
        </w:rPr>
      </w:pPr>
      <w:r w:rsidRPr="00404DEF">
        <w:rPr>
          <w:rFonts w:ascii="Verdana" w:hAnsi="Verdana"/>
        </w:rPr>
        <w:t xml:space="preserve">Approval of </w:t>
      </w:r>
      <w:r w:rsidR="002B32F6">
        <w:rPr>
          <w:rFonts w:ascii="Verdana" w:hAnsi="Verdana"/>
        </w:rPr>
        <w:t>the Draft M</w:t>
      </w:r>
      <w:r w:rsidRPr="00404DEF">
        <w:rPr>
          <w:rFonts w:ascii="Verdana" w:hAnsi="Verdana"/>
        </w:rPr>
        <w:t xml:space="preserve">inutes </w:t>
      </w:r>
      <w:proofErr w:type="gramStart"/>
      <w:r w:rsidRPr="00404DEF">
        <w:rPr>
          <w:rFonts w:ascii="Verdana" w:hAnsi="Verdana"/>
        </w:rPr>
        <w:t>from</w:t>
      </w:r>
      <w:proofErr w:type="gramEnd"/>
      <w:r w:rsidRPr="00404DEF">
        <w:rPr>
          <w:rFonts w:ascii="Verdana" w:hAnsi="Verdana"/>
        </w:rPr>
        <w:t xml:space="preserve"> </w:t>
      </w:r>
      <w:r w:rsidR="0053260C">
        <w:rPr>
          <w:rFonts w:ascii="Verdana" w:hAnsi="Verdana"/>
        </w:rPr>
        <w:t>May</w:t>
      </w:r>
      <w:r w:rsidR="0001521F">
        <w:rPr>
          <w:rFonts w:ascii="Verdana" w:hAnsi="Verdana"/>
        </w:rPr>
        <w:t xml:space="preserve"> </w:t>
      </w:r>
      <w:r w:rsidR="0053260C">
        <w:rPr>
          <w:rFonts w:ascii="Verdana" w:hAnsi="Verdana"/>
        </w:rPr>
        <w:t>21</w:t>
      </w:r>
      <w:r w:rsidR="0090542A">
        <w:rPr>
          <w:rFonts w:ascii="Verdana" w:hAnsi="Verdana"/>
        </w:rPr>
        <w:t>, 202</w:t>
      </w:r>
      <w:r w:rsidR="009764AA">
        <w:rPr>
          <w:rFonts w:ascii="Verdana" w:hAnsi="Verdana"/>
        </w:rPr>
        <w:t>5</w:t>
      </w:r>
      <w:r w:rsidR="0090542A">
        <w:rPr>
          <w:rFonts w:ascii="Verdana" w:hAnsi="Verdana"/>
        </w:rPr>
        <w:t>,</w:t>
      </w:r>
      <w:r w:rsidR="003F6B02" w:rsidRPr="00404DEF">
        <w:rPr>
          <w:rFonts w:ascii="Verdana" w:hAnsi="Verdana"/>
        </w:rPr>
        <w:t xml:space="preserve"> </w:t>
      </w:r>
      <w:r w:rsidR="008C272A">
        <w:rPr>
          <w:rFonts w:ascii="Verdana" w:hAnsi="Verdana"/>
        </w:rPr>
        <w:t xml:space="preserve">Governance </w:t>
      </w:r>
      <w:r w:rsidRPr="00404DEF">
        <w:rPr>
          <w:rFonts w:ascii="Verdana" w:hAnsi="Verdana"/>
        </w:rPr>
        <w:t>Committee Meeting (Discussion and Possible Action</w:t>
      </w:r>
      <w:r w:rsidR="005E1F69" w:rsidRPr="00404DEF">
        <w:rPr>
          <w:rFonts w:ascii="Verdana" w:hAnsi="Verdana"/>
        </w:rPr>
        <w:t>)</w:t>
      </w:r>
      <w:r w:rsidR="00D611CB" w:rsidRPr="00D611CB">
        <w:rPr>
          <w:rFonts w:ascii="Verdana" w:hAnsi="Verdana"/>
        </w:rPr>
        <w:t xml:space="preserve"> </w:t>
      </w:r>
    </w:p>
    <w:p w14:paraId="1BBF4C63" w14:textId="4EF04759" w:rsidR="000F4610" w:rsidRPr="009764AA" w:rsidRDefault="000F4610" w:rsidP="009764AA">
      <w:pPr>
        <w:rPr>
          <w:rFonts w:ascii="Verdana" w:hAnsi="Verdana"/>
        </w:rPr>
      </w:pPr>
    </w:p>
    <w:p w14:paraId="09365979" w14:textId="10FE1928" w:rsidR="0053260C" w:rsidRPr="0053260C" w:rsidRDefault="00122462" w:rsidP="0053260C">
      <w:pPr>
        <w:pStyle w:val="ListParagraph"/>
        <w:numPr>
          <w:ilvl w:val="0"/>
          <w:numId w:val="22"/>
        </w:numPr>
        <w:ind w:left="360"/>
        <w:rPr>
          <w:rFonts w:ascii="Verdana" w:hAnsi="Verdana"/>
        </w:rPr>
      </w:pPr>
      <w:bookmarkStart w:id="3" w:name="_Hlk194487699"/>
      <w:r>
        <w:rPr>
          <w:rFonts w:ascii="Verdana" w:hAnsi="Verdana"/>
        </w:rPr>
        <w:t xml:space="preserve">Governance Committee </w:t>
      </w:r>
      <w:r w:rsidR="0053260C">
        <w:rPr>
          <w:rFonts w:ascii="Verdana" w:hAnsi="Verdana"/>
        </w:rPr>
        <w:t>Officer Elections</w:t>
      </w:r>
      <w:r w:rsidR="008F016D">
        <w:rPr>
          <w:rFonts w:ascii="Verdana" w:hAnsi="Verdana"/>
        </w:rPr>
        <w:t xml:space="preserve"> (Discussion and Possible Action)</w:t>
      </w:r>
    </w:p>
    <w:p w14:paraId="52099E78" w14:textId="77777777" w:rsidR="0053260C" w:rsidRPr="0053260C" w:rsidRDefault="0053260C" w:rsidP="0053260C">
      <w:pPr>
        <w:pStyle w:val="ListParagraph"/>
        <w:rPr>
          <w:rFonts w:ascii="Verdana" w:hAnsi="Verdana"/>
        </w:rPr>
      </w:pPr>
    </w:p>
    <w:p w14:paraId="1D57A31D" w14:textId="6A2E6DB2" w:rsidR="009764AA" w:rsidRPr="009764AA" w:rsidRDefault="009764AA" w:rsidP="009764AA">
      <w:pPr>
        <w:pStyle w:val="ListParagraph"/>
        <w:numPr>
          <w:ilvl w:val="0"/>
          <w:numId w:val="22"/>
        </w:numPr>
        <w:ind w:left="360"/>
        <w:rPr>
          <w:rFonts w:ascii="Verdana" w:hAnsi="Verdana"/>
        </w:rPr>
      </w:pPr>
      <w:r>
        <w:rPr>
          <w:rFonts w:ascii="Verdana" w:hAnsi="Verdana"/>
        </w:rPr>
        <w:t>Committee Projects (Discussion and Possible Action)</w:t>
      </w:r>
    </w:p>
    <w:p w14:paraId="1535B312" w14:textId="1266E90C" w:rsidR="00122462" w:rsidRDefault="00122462" w:rsidP="00CC5E78">
      <w:pPr>
        <w:pStyle w:val="ListParagraph"/>
        <w:numPr>
          <w:ilvl w:val="1"/>
          <w:numId w:val="22"/>
        </w:numPr>
        <w:rPr>
          <w:rFonts w:ascii="Verdana" w:hAnsi="Verdana"/>
        </w:rPr>
      </w:pPr>
      <w:r>
        <w:rPr>
          <w:rFonts w:ascii="Verdana" w:hAnsi="Verdana"/>
        </w:rPr>
        <w:t>Review of Candidate Applications</w:t>
      </w:r>
    </w:p>
    <w:bookmarkEnd w:id="3"/>
    <w:p w14:paraId="718A0BA9" w14:textId="5FD5F997" w:rsidR="00B833A4" w:rsidRPr="00F3062D" w:rsidRDefault="00B833A4" w:rsidP="00F3062D">
      <w:pPr>
        <w:ind w:left="360"/>
        <w:rPr>
          <w:rFonts w:ascii="Verdana" w:hAnsi="Verdana"/>
        </w:rPr>
      </w:pPr>
    </w:p>
    <w:p w14:paraId="0C561E62" w14:textId="3D849F4F" w:rsidR="008C272A" w:rsidRDefault="008C272A" w:rsidP="00404DEF">
      <w:pPr>
        <w:pStyle w:val="ListParagraph"/>
        <w:numPr>
          <w:ilvl w:val="0"/>
          <w:numId w:val="22"/>
        </w:numPr>
        <w:ind w:left="360"/>
        <w:rPr>
          <w:rFonts w:ascii="Verdana" w:hAnsi="Verdana"/>
        </w:rPr>
      </w:pPr>
      <w:r>
        <w:rPr>
          <w:rFonts w:ascii="Verdana" w:hAnsi="Verdana"/>
        </w:rPr>
        <w:t>Full Council Meetings (Discussion and Possible Action)</w:t>
      </w:r>
    </w:p>
    <w:p w14:paraId="3FA369EE" w14:textId="291AED8D" w:rsidR="008C272A" w:rsidRPr="00C462EC" w:rsidRDefault="00C462EC" w:rsidP="00C462EC">
      <w:pPr>
        <w:numPr>
          <w:ilvl w:val="1"/>
          <w:numId w:val="27"/>
        </w:numPr>
        <w:rPr>
          <w:rFonts w:ascii="Verdana" w:eastAsia="MS Mincho" w:hAnsi="Verdana"/>
        </w:rPr>
      </w:pPr>
      <w:r>
        <w:rPr>
          <w:rFonts w:ascii="Verdana" w:eastAsia="MS Mincho" w:hAnsi="Verdana"/>
        </w:rPr>
        <w:t>December 9-10, 2025 (Virtual)</w:t>
      </w:r>
    </w:p>
    <w:p w14:paraId="2BD6C38E" w14:textId="77777777" w:rsidR="008C272A" w:rsidRDefault="008C272A" w:rsidP="008C272A">
      <w:pPr>
        <w:pStyle w:val="ListParagraph"/>
        <w:ind w:left="360"/>
        <w:rPr>
          <w:rFonts w:ascii="Verdana" w:hAnsi="Verdana"/>
        </w:rPr>
      </w:pPr>
    </w:p>
    <w:p w14:paraId="33A6F8C7" w14:textId="57A9134C" w:rsidR="00630A29" w:rsidRPr="00404DEF" w:rsidRDefault="005A49D8" w:rsidP="00404DEF">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687AF262" w14:textId="527A1FE1" w:rsidR="002474E5" w:rsidRDefault="00801C52" w:rsidP="00676288">
      <w:pPr>
        <w:pStyle w:val="ListParagraph"/>
        <w:numPr>
          <w:ilvl w:val="1"/>
          <w:numId w:val="22"/>
        </w:numPr>
        <w:rPr>
          <w:rFonts w:ascii="Verdana" w:hAnsi="Verdana"/>
        </w:rPr>
      </w:pPr>
      <w:r w:rsidRPr="009E632B">
        <w:rPr>
          <w:rFonts w:ascii="Verdana" w:hAnsi="Verdana"/>
        </w:rPr>
        <w:t xml:space="preserve">Next Meeting </w:t>
      </w:r>
      <w:r w:rsidR="00122462">
        <w:rPr>
          <w:rFonts w:ascii="Verdana" w:hAnsi="Verdana"/>
        </w:rPr>
        <w:t>January</w:t>
      </w:r>
      <w:r w:rsidR="000F4610">
        <w:rPr>
          <w:rFonts w:ascii="Verdana" w:hAnsi="Verdana"/>
        </w:rPr>
        <w:t xml:space="preserve"> </w:t>
      </w:r>
      <w:r w:rsidR="00122462">
        <w:rPr>
          <w:rFonts w:ascii="Verdana" w:hAnsi="Verdana"/>
        </w:rPr>
        <w:t>21</w:t>
      </w:r>
      <w:r w:rsidR="000F4610">
        <w:rPr>
          <w:rFonts w:ascii="Verdana" w:hAnsi="Verdana"/>
        </w:rPr>
        <w:t>,</w:t>
      </w:r>
      <w:r w:rsidR="006B699C" w:rsidRPr="009E632B">
        <w:rPr>
          <w:rFonts w:ascii="Verdana" w:hAnsi="Verdana"/>
        </w:rPr>
        <w:t xml:space="preserve"> 202</w:t>
      </w:r>
      <w:r w:rsidR="00122462">
        <w:rPr>
          <w:rFonts w:ascii="Verdana" w:hAnsi="Verdana"/>
        </w:rPr>
        <w:t>6</w:t>
      </w:r>
      <w:r w:rsidR="00151B83">
        <w:rPr>
          <w:rFonts w:ascii="Verdana" w:hAnsi="Verdana"/>
        </w:rPr>
        <w:t xml:space="preserve"> </w:t>
      </w:r>
    </w:p>
    <w:p w14:paraId="4A0BA180" w14:textId="77777777" w:rsidR="009E632B" w:rsidRPr="009E632B" w:rsidRDefault="009E632B" w:rsidP="009E632B">
      <w:pPr>
        <w:pStyle w:val="ListParagraph"/>
        <w:rPr>
          <w:rFonts w:ascii="Verdana" w:hAnsi="Verdana"/>
        </w:rPr>
      </w:pPr>
    </w:p>
    <w:p w14:paraId="467CAD2B" w14:textId="394A05F5" w:rsidR="00D84CEC" w:rsidRPr="00404DEF" w:rsidRDefault="000F4610" w:rsidP="000F4610">
      <w:pPr>
        <w:pStyle w:val="ListParagraph"/>
        <w:numPr>
          <w:ilvl w:val="0"/>
          <w:numId w:val="26"/>
        </w:numPr>
        <w:rPr>
          <w:rFonts w:ascii="Verdana" w:hAnsi="Verdana"/>
        </w:rPr>
      </w:pPr>
      <w:r>
        <w:rPr>
          <w:rFonts w:ascii="Verdana" w:hAnsi="Verdana"/>
        </w:rPr>
        <w:t xml:space="preserve"> </w:t>
      </w:r>
      <w:r w:rsidR="005A49D8" w:rsidRPr="00404DEF">
        <w:rPr>
          <w:rFonts w:ascii="Verdana" w:hAnsi="Verdana"/>
        </w:rPr>
        <w:t>Adjourn</w:t>
      </w:r>
    </w:p>
    <w:p w14:paraId="380C1B78" w14:textId="77777777" w:rsidR="000C4D87" w:rsidRPr="00404DEF" w:rsidRDefault="000C4D87" w:rsidP="00404DEF">
      <w:pPr>
        <w:rPr>
          <w:rFonts w:ascii="Verdana" w:hAnsi="Verdana"/>
        </w:rPr>
      </w:pPr>
    </w:p>
    <w:p w14:paraId="57E0D661" w14:textId="77777777" w:rsidR="00D54FB7" w:rsidRDefault="00D54FB7" w:rsidP="00D54FB7">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68786F88" w14:textId="77777777" w:rsidR="003B503D" w:rsidRDefault="003B503D" w:rsidP="00404DEF">
      <w:pPr>
        <w:rPr>
          <w:rFonts w:ascii="Verdana" w:hAnsi="Verdana"/>
        </w:rPr>
      </w:pPr>
    </w:p>
    <w:p w14:paraId="4386A40F" w14:textId="2C38975E"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9E62EE">
      <w:headerReference w:type="even" r:id="rId11"/>
      <w:headerReference w:type="default" r:id="rId12"/>
      <w:footerReference w:type="even" r:id="rId13"/>
      <w:footerReference w:type="default" r:id="rId14"/>
      <w:headerReference w:type="first" r:id="rId15"/>
      <w:footerReference w:type="first" r:id="rId16"/>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BF36D" w14:textId="77777777" w:rsidR="00645719" w:rsidRDefault="00645719" w:rsidP="001F57AB">
      <w:r>
        <w:separator/>
      </w:r>
    </w:p>
  </w:endnote>
  <w:endnote w:type="continuationSeparator" w:id="0">
    <w:p w14:paraId="12F64290" w14:textId="77777777" w:rsidR="00645719" w:rsidRDefault="00645719"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C30F0" w14:textId="77777777" w:rsidR="00122462" w:rsidRDefault="001224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C9F6D" w14:textId="77777777" w:rsidR="00122462" w:rsidRDefault="001224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344C0" w14:textId="77777777" w:rsidR="00645719" w:rsidRDefault="00645719" w:rsidP="001F57AB">
      <w:r>
        <w:separator/>
      </w:r>
    </w:p>
  </w:footnote>
  <w:footnote w:type="continuationSeparator" w:id="0">
    <w:p w14:paraId="7C846DE7" w14:textId="77777777" w:rsidR="00645719" w:rsidRDefault="00645719"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68CD9C1A" w:rsidR="00441687" w:rsidRPr="004F4BA6" w:rsidRDefault="008C272A" w:rsidP="004F4BA6">
    <w:pPr>
      <w:pStyle w:val="Header"/>
      <w:jc w:val="right"/>
      <w:rPr>
        <w:rFonts w:ascii="Verdana" w:hAnsi="Verdana"/>
      </w:rPr>
    </w:pPr>
    <w:r>
      <w:rPr>
        <w:rFonts w:ascii="Verdana" w:hAnsi="Verdana"/>
      </w:rPr>
      <w:t>Governance</w:t>
    </w:r>
    <w:r w:rsidR="00441687">
      <w:rPr>
        <w:rFonts w:ascii="Verdana" w:hAnsi="Verdana"/>
      </w:rPr>
      <w:t xml:space="preserve"> Committee Meeting</w:t>
    </w:r>
  </w:p>
  <w:p w14:paraId="601E672E" w14:textId="472ACC6B" w:rsidR="00441687" w:rsidRPr="004F4BA6" w:rsidRDefault="00122462" w:rsidP="004F4BA6">
    <w:pPr>
      <w:pStyle w:val="Header"/>
      <w:jc w:val="right"/>
      <w:rPr>
        <w:rFonts w:ascii="Verdana" w:hAnsi="Verdana"/>
      </w:rPr>
    </w:pPr>
    <w:r>
      <w:rPr>
        <w:rFonts w:ascii="Verdana" w:hAnsi="Verdana"/>
      </w:rPr>
      <w:t>October</w:t>
    </w:r>
    <w:r w:rsidR="0001521F">
      <w:rPr>
        <w:rFonts w:ascii="Verdana" w:hAnsi="Verdana"/>
      </w:rPr>
      <w:t xml:space="preserve"> </w:t>
    </w:r>
    <w:r w:rsidR="0053260C">
      <w:rPr>
        <w:rFonts w:ascii="Verdana" w:hAnsi="Verdana"/>
      </w:rPr>
      <w:t>1</w:t>
    </w:r>
    <w:r>
      <w:rPr>
        <w:rFonts w:ascii="Verdana" w:hAnsi="Verdana"/>
      </w:rPr>
      <w:t>5</w:t>
    </w:r>
    <w:r w:rsidR="00AE3C5F">
      <w:rPr>
        <w:rFonts w:ascii="Verdana" w:hAnsi="Verdana"/>
      </w:rPr>
      <w:t xml:space="preserve">, </w:t>
    </w:r>
    <w:r w:rsidR="003F6B02">
      <w:rPr>
        <w:rFonts w:ascii="Verdana" w:hAnsi="Verdana"/>
      </w:rPr>
      <w:t>202</w:t>
    </w:r>
    <w:r w:rsidR="00C462EC">
      <w:rPr>
        <w:rFonts w:ascii="Verdana" w:hAnsi="Verdana"/>
      </w:rPr>
      <w:t>5</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C7921"/>
    <w:multiLevelType w:val="hybridMultilevel"/>
    <w:tmpl w:val="E46CC87C"/>
    <w:lvl w:ilvl="0" w:tplc="01DA606E">
      <w:start w:val="9"/>
      <w:numFmt w:val="decimal"/>
      <w:suff w:val="nothing"/>
      <w:lvlText w:val="%1."/>
      <w:lvlJc w:val="left"/>
      <w:pPr>
        <w:ind w:left="72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9" w15:restartNumberingAfterBreak="0">
    <w:nsid w:val="320B7DFA"/>
    <w:multiLevelType w:val="hybridMultilevel"/>
    <w:tmpl w:val="6100A518"/>
    <w:lvl w:ilvl="0" w:tplc="1AEAF0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4" w15:restartNumberingAfterBreak="0">
    <w:nsid w:val="48117AE0"/>
    <w:multiLevelType w:val="multilevel"/>
    <w:tmpl w:val="0409001D"/>
    <w:numStyleLink w:val="1ai"/>
  </w:abstractNum>
  <w:abstractNum w:abstractNumId="15"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B7134"/>
    <w:multiLevelType w:val="multilevel"/>
    <w:tmpl w:val="57A030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7"/>
  </w:num>
  <w:num w:numId="4" w16cid:durableId="18745552">
    <w:abstractNumId w:val="15"/>
  </w:num>
  <w:num w:numId="5" w16cid:durableId="144397058">
    <w:abstractNumId w:val="23"/>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1"/>
  </w:num>
  <w:num w:numId="8" w16cid:durableId="1934776023">
    <w:abstractNumId w:val="20"/>
  </w:num>
  <w:num w:numId="9" w16cid:durableId="1222671786">
    <w:abstractNumId w:val="5"/>
  </w:num>
  <w:num w:numId="10" w16cid:durableId="871650523">
    <w:abstractNumId w:val="7"/>
  </w:num>
  <w:num w:numId="11" w16cid:durableId="1711605958">
    <w:abstractNumId w:val="8"/>
  </w:num>
  <w:num w:numId="12" w16cid:durableId="977299209">
    <w:abstractNumId w:val="12"/>
  </w:num>
  <w:num w:numId="13" w16cid:durableId="842084924">
    <w:abstractNumId w:val="11"/>
  </w:num>
  <w:num w:numId="14" w16cid:durableId="1530803221">
    <w:abstractNumId w:val="14"/>
  </w:num>
  <w:num w:numId="15" w16cid:durableId="584190445">
    <w:abstractNumId w:val="19"/>
  </w:num>
  <w:num w:numId="16" w16cid:durableId="152378110">
    <w:abstractNumId w:val="2"/>
  </w:num>
  <w:num w:numId="17" w16cid:durableId="486438013">
    <w:abstractNumId w:val="25"/>
  </w:num>
  <w:num w:numId="18" w16cid:durableId="127016888">
    <w:abstractNumId w:val="3"/>
  </w:num>
  <w:num w:numId="19" w16cid:durableId="1654875087">
    <w:abstractNumId w:val="1"/>
  </w:num>
  <w:num w:numId="20" w16cid:durableId="16202939">
    <w:abstractNumId w:val="13"/>
  </w:num>
  <w:num w:numId="21" w16cid:durableId="2146268722">
    <w:abstractNumId w:val="10"/>
  </w:num>
  <w:num w:numId="22" w16cid:durableId="655033760">
    <w:abstractNumId w:val="24"/>
  </w:num>
  <w:num w:numId="23" w16cid:durableId="2087920515">
    <w:abstractNumId w:val="16"/>
  </w:num>
  <w:num w:numId="24" w16cid:durableId="925193792">
    <w:abstractNumId w:val="0"/>
  </w:num>
  <w:num w:numId="25" w16cid:durableId="17789406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69499248">
    <w:abstractNumId w:val="24"/>
    <w:lvlOverride w:ilvl="0">
      <w:lvl w:ilvl="0" w:tplc="0409000F">
        <w:start w:val="1"/>
        <w:numFmt w:val="decimal"/>
        <w:suff w:val="nothing"/>
        <w:lvlText w:val="%1."/>
        <w:lvlJc w:val="left"/>
        <w:pPr>
          <w:ind w:left="0" w:firstLine="0"/>
        </w:pPr>
        <w:rPr>
          <w:rFonts w:hint="default"/>
        </w:rPr>
      </w:lvl>
    </w:lvlOverride>
    <w:lvlOverride w:ilvl="1">
      <w:lvl w:ilvl="1" w:tplc="1AEAF090" w:tentative="1">
        <w:start w:val="1"/>
        <w:numFmt w:val="lowerLetter"/>
        <w:lvlText w:val="%2."/>
        <w:lvlJc w:val="left"/>
        <w:pPr>
          <w:ind w:left="1440" w:hanging="360"/>
        </w:pPr>
      </w:lvl>
    </w:lvlOverride>
    <w:lvlOverride w:ilvl="2">
      <w:lvl w:ilvl="2" w:tplc="C6403B22"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7" w16cid:durableId="2049838652">
    <w:abstractNumId w:val="6"/>
  </w:num>
  <w:num w:numId="28" w16cid:durableId="21271900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521F"/>
    <w:rsid w:val="00016ADD"/>
    <w:rsid w:val="0002373A"/>
    <w:rsid w:val="00023F25"/>
    <w:rsid w:val="0002607A"/>
    <w:rsid w:val="000369E3"/>
    <w:rsid w:val="00036A19"/>
    <w:rsid w:val="00036DA2"/>
    <w:rsid w:val="000379DA"/>
    <w:rsid w:val="000410B1"/>
    <w:rsid w:val="0004557C"/>
    <w:rsid w:val="000479B4"/>
    <w:rsid w:val="00050982"/>
    <w:rsid w:val="0005213F"/>
    <w:rsid w:val="0005266A"/>
    <w:rsid w:val="00052CBD"/>
    <w:rsid w:val="00053AC9"/>
    <w:rsid w:val="00056A53"/>
    <w:rsid w:val="000644FE"/>
    <w:rsid w:val="00071DC7"/>
    <w:rsid w:val="00073142"/>
    <w:rsid w:val="000758B9"/>
    <w:rsid w:val="000821D1"/>
    <w:rsid w:val="000827A2"/>
    <w:rsid w:val="00082AFC"/>
    <w:rsid w:val="00083098"/>
    <w:rsid w:val="0009722C"/>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AA"/>
    <w:rsid w:val="000D3A8E"/>
    <w:rsid w:val="000E0B5E"/>
    <w:rsid w:val="000E1954"/>
    <w:rsid w:val="000E64F6"/>
    <w:rsid w:val="000E713C"/>
    <w:rsid w:val="000F1CEB"/>
    <w:rsid w:val="000F1F03"/>
    <w:rsid w:val="000F4610"/>
    <w:rsid w:val="000F4D82"/>
    <w:rsid w:val="000F68CA"/>
    <w:rsid w:val="00100510"/>
    <w:rsid w:val="001008B8"/>
    <w:rsid w:val="001031C2"/>
    <w:rsid w:val="00103AFE"/>
    <w:rsid w:val="00104867"/>
    <w:rsid w:val="0010692A"/>
    <w:rsid w:val="0010762A"/>
    <w:rsid w:val="00110DB3"/>
    <w:rsid w:val="001116AE"/>
    <w:rsid w:val="001134AB"/>
    <w:rsid w:val="00115586"/>
    <w:rsid w:val="001178BE"/>
    <w:rsid w:val="00117C87"/>
    <w:rsid w:val="00120345"/>
    <w:rsid w:val="00121A96"/>
    <w:rsid w:val="00122462"/>
    <w:rsid w:val="00123358"/>
    <w:rsid w:val="00127F8F"/>
    <w:rsid w:val="00131BF5"/>
    <w:rsid w:val="001407D8"/>
    <w:rsid w:val="00141635"/>
    <w:rsid w:val="00144CE5"/>
    <w:rsid w:val="00151B83"/>
    <w:rsid w:val="00157700"/>
    <w:rsid w:val="001602B2"/>
    <w:rsid w:val="00165A17"/>
    <w:rsid w:val="0016797B"/>
    <w:rsid w:val="00167F69"/>
    <w:rsid w:val="001706F3"/>
    <w:rsid w:val="00173B6F"/>
    <w:rsid w:val="0017737D"/>
    <w:rsid w:val="001820CE"/>
    <w:rsid w:val="001841BA"/>
    <w:rsid w:val="00184ED7"/>
    <w:rsid w:val="00185BF4"/>
    <w:rsid w:val="00186672"/>
    <w:rsid w:val="00186DF6"/>
    <w:rsid w:val="00187300"/>
    <w:rsid w:val="001939C7"/>
    <w:rsid w:val="00195C68"/>
    <w:rsid w:val="001A0620"/>
    <w:rsid w:val="001A44DF"/>
    <w:rsid w:val="001A7745"/>
    <w:rsid w:val="001B18A8"/>
    <w:rsid w:val="001B1C44"/>
    <w:rsid w:val="001B3702"/>
    <w:rsid w:val="001B4BBB"/>
    <w:rsid w:val="001B676C"/>
    <w:rsid w:val="001C0173"/>
    <w:rsid w:val="001C2959"/>
    <w:rsid w:val="001C5848"/>
    <w:rsid w:val="001D41EA"/>
    <w:rsid w:val="001D746B"/>
    <w:rsid w:val="001E24F2"/>
    <w:rsid w:val="001E4121"/>
    <w:rsid w:val="001F19B7"/>
    <w:rsid w:val="001F57AB"/>
    <w:rsid w:val="001F7BD2"/>
    <w:rsid w:val="001F7C97"/>
    <w:rsid w:val="00201123"/>
    <w:rsid w:val="00201FC2"/>
    <w:rsid w:val="00204583"/>
    <w:rsid w:val="0020538A"/>
    <w:rsid w:val="002064CC"/>
    <w:rsid w:val="002114B8"/>
    <w:rsid w:val="002141C2"/>
    <w:rsid w:val="0021770C"/>
    <w:rsid w:val="00221792"/>
    <w:rsid w:val="0022393D"/>
    <w:rsid w:val="00223ED2"/>
    <w:rsid w:val="002253DA"/>
    <w:rsid w:val="00226BEF"/>
    <w:rsid w:val="002308B5"/>
    <w:rsid w:val="002321A1"/>
    <w:rsid w:val="00233491"/>
    <w:rsid w:val="0023353B"/>
    <w:rsid w:val="00234413"/>
    <w:rsid w:val="002350BE"/>
    <w:rsid w:val="00245EA4"/>
    <w:rsid w:val="00246E90"/>
    <w:rsid w:val="002474E5"/>
    <w:rsid w:val="002479A1"/>
    <w:rsid w:val="00252CE6"/>
    <w:rsid w:val="00252E10"/>
    <w:rsid w:val="002637B3"/>
    <w:rsid w:val="002656C4"/>
    <w:rsid w:val="00271033"/>
    <w:rsid w:val="002714D7"/>
    <w:rsid w:val="00271FCA"/>
    <w:rsid w:val="00272128"/>
    <w:rsid w:val="0027523B"/>
    <w:rsid w:val="0027524B"/>
    <w:rsid w:val="00280AC7"/>
    <w:rsid w:val="002866C5"/>
    <w:rsid w:val="00287997"/>
    <w:rsid w:val="00287CB7"/>
    <w:rsid w:val="00291FD2"/>
    <w:rsid w:val="002925C7"/>
    <w:rsid w:val="00293E93"/>
    <w:rsid w:val="00294CFB"/>
    <w:rsid w:val="00294D00"/>
    <w:rsid w:val="00295747"/>
    <w:rsid w:val="00296241"/>
    <w:rsid w:val="002A5714"/>
    <w:rsid w:val="002A7637"/>
    <w:rsid w:val="002A7F2B"/>
    <w:rsid w:val="002B13C6"/>
    <w:rsid w:val="002B32F6"/>
    <w:rsid w:val="002B69D2"/>
    <w:rsid w:val="002C0DA6"/>
    <w:rsid w:val="002C14DF"/>
    <w:rsid w:val="002C5700"/>
    <w:rsid w:val="002C68BC"/>
    <w:rsid w:val="002C74D3"/>
    <w:rsid w:val="002C7AE2"/>
    <w:rsid w:val="002D1555"/>
    <w:rsid w:val="002D43FD"/>
    <w:rsid w:val="002D4E7A"/>
    <w:rsid w:val="002D5D69"/>
    <w:rsid w:val="002D5F92"/>
    <w:rsid w:val="002E049C"/>
    <w:rsid w:val="002E09E4"/>
    <w:rsid w:val="002F028F"/>
    <w:rsid w:val="002F2BD1"/>
    <w:rsid w:val="002F327D"/>
    <w:rsid w:val="002F389E"/>
    <w:rsid w:val="002F5E6B"/>
    <w:rsid w:val="002F721B"/>
    <w:rsid w:val="002F7776"/>
    <w:rsid w:val="002F7C27"/>
    <w:rsid w:val="003017C7"/>
    <w:rsid w:val="003052C3"/>
    <w:rsid w:val="00306CE4"/>
    <w:rsid w:val="003157F9"/>
    <w:rsid w:val="00317952"/>
    <w:rsid w:val="003206EA"/>
    <w:rsid w:val="00321F5C"/>
    <w:rsid w:val="00323949"/>
    <w:rsid w:val="003241D0"/>
    <w:rsid w:val="00324CC1"/>
    <w:rsid w:val="003257C0"/>
    <w:rsid w:val="003268CF"/>
    <w:rsid w:val="003307EB"/>
    <w:rsid w:val="00331D1B"/>
    <w:rsid w:val="00333118"/>
    <w:rsid w:val="003378EB"/>
    <w:rsid w:val="00337D3C"/>
    <w:rsid w:val="003417CE"/>
    <w:rsid w:val="00343C07"/>
    <w:rsid w:val="003460DD"/>
    <w:rsid w:val="0034645A"/>
    <w:rsid w:val="003467F3"/>
    <w:rsid w:val="00350748"/>
    <w:rsid w:val="00350CC7"/>
    <w:rsid w:val="003514E8"/>
    <w:rsid w:val="00355122"/>
    <w:rsid w:val="0035613C"/>
    <w:rsid w:val="0036041F"/>
    <w:rsid w:val="00361CCE"/>
    <w:rsid w:val="00363AC7"/>
    <w:rsid w:val="0036743C"/>
    <w:rsid w:val="00367EE5"/>
    <w:rsid w:val="0037330D"/>
    <w:rsid w:val="0038049D"/>
    <w:rsid w:val="003829E8"/>
    <w:rsid w:val="003860D6"/>
    <w:rsid w:val="003861BC"/>
    <w:rsid w:val="0038708D"/>
    <w:rsid w:val="00387672"/>
    <w:rsid w:val="00387E2B"/>
    <w:rsid w:val="00387E70"/>
    <w:rsid w:val="00391C80"/>
    <w:rsid w:val="003935D3"/>
    <w:rsid w:val="00393C34"/>
    <w:rsid w:val="00394CC8"/>
    <w:rsid w:val="00397914"/>
    <w:rsid w:val="003A0F66"/>
    <w:rsid w:val="003A7A4A"/>
    <w:rsid w:val="003A7DDE"/>
    <w:rsid w:val="003A7E5E"/>
    <w:rsid w:val="003B503D"/>
    <w:rsid w:val="003B5410"/>
    <w:rsid w:val="003C1C97"/>
    <w:rsid w:val="003C2C79"/>
    <w:rsid w:val="003C6241"/>
    <w:rsid w:val="003D5457"/>
    <w:rsid w:val="003D5C1D"/>
    <w:rsid w:val="003D5F97"/>
    <w:rsid w:val="003D725C"/>
    <w:rsid w:val="003E05A8"/>
    <w:rsid w:val="003E0F5F"/>
    <w:rsid w:val="003E1909"/>
    <w:rsid w:val="003E4E0D"/>
    <w:rsid w:val="003E4EE8"/>
    <w:rsid w:val="003E6C30"/>
    <w:rsid w:val="003E6DE4"/>
    <w:rsid w:val="003F01B3"/>
    <w:rsid w:val="003F11CB"/>
    <w:rsid w:val="003F2AF6"/>
    <w:rsid w:val="003F2F68"/>
    <w:rsid w:val="003F4278"/>
    <w:rsid w:val="003F6B02"/>
    <w:rsid w:val="00401FFD"/>
    <w:rsid w:val="004027EB"/>
    <w:rsid w:val="00404DEF"/>
    <w:rsid w:val="004116A8"/>
    <w:rsid w:val="00413196"/>
    <w:rsid w:val="00416FEE"/>
    <w:rsid w:val="00420FC2"/>
    <w:rsid w:val="00421E2B"/>
    <w:rsid w:val="0042208F"/>
    <w:rsid w:val="004311A0"/>
    <w:rsid w:val="0043241C"/>
    <w:rsid w:val="00441687"/>
    <w:rsid w:val="004506B8"/>
    <w:rsid w:val="00452B45"/>
    <w:rsid w:val="00453AC3"/>
    <w:rsid w:val="00460E70"/>
    <w:rsid w:val="00460F5C"/>
    <w:rsid w:val="0046308D"/>
    <w:rsid w:val="00464300"/>
    <w:rsid w:val="004709B7"/>
    <w:rsid w:val="0047163E"/>
    <w:rsid w:val="00472CAF"/>
    <w:rsid w:val="0047372A"/>
    <w:rsid w:val="00473C8C"/>
    <w:rsid w:val="00476089"/>
    <w:rsid w:val="00476CA4"/>
    <w:rsid w:val="0047720F"/>
    <w:rsid w:val="0047775B"/>
    <w:rsid w:val="00485391"/>
    <w:rsid w:val="00495FFE"/>
    <w:rsid w:val="004A020D"/>
    <w:rsid w:val="004A2392"/>
    <w:rsid w:val="004A3F0B"/>
    <w:rsid w:val="004A55C4"/>
    <w:rsid w:val="004A5AC6"/>
    <w:rsid w:val="004A66D9"/>
    <w:rsid w:val="004B7FBE"/>
    <w:rsid w:val="004C2C3A"/>
    <w:rsid w:val="004C3369"/>
    <w:rsid w:val="004C4EBC"/>
    <w:rsid w:val="004C784E"/>
    <w:rsid w:val="004D3DDD"/>
    <w:rsid w:val="004E12FF"/>
    <w:rsid w:val="004E2ECD"/>
    <w:rsid w:val="004E33D7"/>
    <w:rsid w:val="004E3F63"/>
    <w:rsid w:val="004E4A14"/>
    <w:rsid w:val="004E7E8F"/>
    <w:rsid w:val="004F258D"/>
    <w:rsid w:val="004F287A"/>
    <w:rsid w:val="004F2D96"/>
    <w:rsid w:val="004F3635"/>
    <w:rsid w:val="004F4BA6"/>
    <w:rsid w:val="0050029B"/>
    <w:rsid w:val="00502017"/>
    <w:rsid w:val="00510590"/>
    <w:rsid w:val="00511A73"/>
    <w:rsid w:val="00512D59"/>
    <w:rsid w:val="00516783"/>
    <w:rsid w:val="00516EDB"/>
    <w:rsid w:val="00517A5B"/>
    <w:rsid w:val="00521C91"/>
    <w:rsid w:val="00522043"/>
    <w:rsid w:val="0052470E"/>
    <w:rsid w:val="00531305"/>
    <w:rsid w:val="0053260C"/>
    <w:rsid w:val="00534486"/>
    <w:rsid w:val="00534ADE"/>
    <w:rsid w:val="00535534"/>
    <w:rsid w:val="0053691C"/>
    <w:rsid w:val="005404E5"/>
    <w:rsid w:val="00541B0A"/>
    <w:rsid w:val="00546ACC"/>
    <w:rsid w:val="00546BC4"/>
    <w:rsid w:val="00547987"/>
    <w:rsid w:val="00553850"/>
    <w:rsid w:val="00554D57"/>
    <w:rsid w:val="00557FCC"/>
    <w:rsid w:val="005611AC"/>
    <w:rsid w:val="00561D30"/>
    <w:rsid w:val="00561E15"/>
    <w:rsid w:val="00562D48"/>
    <w:rsid w:val="005654F6"/>
    <w:rsid w:val="005719C1"/>
    <w:rsid w:val="00577921"/>
    <w:rsid w:val="00583EE4"/>
    <w:rsid w:val="00592861"/>
    <w:rsid w:val="00593EBC"/>
    <w:rsid w:val="00594D1B"/>
    <w:rsid w:val="0059526A"/>
    <w:rsid w:val="00597B85"/>
    <w:rsid w:val="005A046E"/>
    <w:rsid w:val="005A07F8"/>
    <w:rsid w:val="005A2C47"/>
    <w:rsid w:val="005A49D8"/>
    <w:rsid w:val="005B1056"/>
    <w:rsid w:val="005B196B"/>
    <w:rsid w:val="005B344A"/>
    <w:rsid w:val="005B3760"/>
    <w:rsid w:val="005B7E74"/>
    <w:rsid w:val="005C2ADB"/>
    <w:rsid w:val="005C7691"/>
    <w:rsid w:val="005C799F"/>
    <w:rsid w:val="005C7B1A"/>
    <w:rsid w:val="005D13A3"/>
    <w:rsid w:val="005D2058"/>
    <w:rsid w:val="005D46A2"/>
    <w:rsid w:val="005D4BEC"/>
    <w:rsid w:val="005E0776"/>
    <w:rsid w:val="005E1F69"/>
    <w:rsid w:val="005E51EF"/>
    <w:rsid w:val="005E5310"/>
    <w:rsid w:val="005E68B2"/>
    <w:rsid w:val="005E6F33"/>
    <w:rsid w:val="005F5547"/>
    <w:rsid w:val="005F6787"/>
    <w:rsid w:val="00607221"/>
    <w:rsid w:val="00607D63"/>
    <w:rsid w:val="00610631"/>
    <w:rsid w:val="00615634"/>
    <w:rsid w:val="00616D6F"/>
    <w:rsid w:val="00617E81"/>
    <w:rsid w:val="006208BD"/>
    <w:rsid w:val="006224C7"/>
    <w:rsid w:val="00623A41"/>
    <w:rsid w:val="00623A74"/>
    <w:rsid w:val="006277AF"/>
    <w:rsid w:val="00630A29"/>
    <w:rsid w:val="0063174E"/>
    <w:rsid w:val="006328E3"/>
    <w:rsid w:val="006364E3"/>
    <w:rsid w:val="006375DD"/>
    <w:rsid w:val="00640ECC"/>
    <w:rsid w:val="00640F21"/>
    <w:rsid w:val="00641129"/>
    <w:rsid w:val="00641185"/>
    <w:rsid w:val="0064204E"/>
    <w:rsid w:val="00645719"/>
    <w:rsid w:val="00645ABF"/>
    <w:rsid w:val="006538D7"/>
    <w:rsid w:val="0065585E"/>
    <w:rsid w:val="00656000"/>
    <w:rsid w:val="00656F24"/>
    <w:rsid w:val="00657A2F"/>
    <w:rsid w:val="00665D88"/>
    <w:rsid w:val="00670BD8"/>
    <w:rsid w:val="0067226F"/>
    <w:rsid w:val="00675DC0"/>
    <w:rsid w:val="00676619"/>
    <w:rsid w:val="006801A1"/>
    <w:rsid w:val="00680CD0"/>
    <w:rsid w:val="00681BAF"/>
    <w:rsid w:val="0068245A"/>
    <w:rsid w:val="006833E8"/>
    <w:rsid w:val="00686CA0"/>
    <w:rsid w:val="006937AC"/>
    <w:rsid w:val="00696155"/>
    <w:rsid w:val="006A0CF6"/>
    <w:rsid w:val="006A1DD9"/>
    <w:rsid w:val="006A3CF1"/>
    <w:rsid w:val="006A531C"/>
    <w:rsid w:val="006B07A7"/>
    <w:rsid w:val="006B2FF8"/>
    <w:rsid w:val="006B4269"/>
    <w:rsid w:val="006B59A6"/>
    <w:rsid w:val="006B65B3"/>
    <w:rsid w:val="006B699C"/>
    <w:rsid w:val="006C0375"/>
    <w:rsid w:val="006C4973"/>
    <w:rsid w:val="006C4979"/>
    <w:rsid w:val="006C7AA1"/>
    <w:rsid w:val="006D0DD7"/>
    <w:rsid w:val="006D16B0"/>
    <w:rsid w:val="006D1B1D"/>
    <w:rsid w:val="006D5248"/>
    <w:rsid w:val="006D715B"/>
    <w:rsid w:val="006D78DB"/>
    <w:rsid w:val="006E29ED"/>
    <w:rsid w:val="006E2F5E"/>
    <w:rsid w:val="006F0C18"/>
    <w:rsid w:val="006F10B4"/>
    <w:rsid w:val="006F4FA2"/>
    <w:rsid w:val="007035E9"/>
    <w:rsid w:val="00713774"/>
    <w:rsid w:val="00714650"/>
    <w:rsid w:val="007165E8"/>
    <w:rsid w:val="007176B4"/>
    <w:rsid w:val="00720A95"/>
    <w:rsid w:val="00721596"/>
    <w:rsid w:val="00721CDF"/>
    <w:rsid w:val="007248EB"/>
    <w:rsid w:val="007253C9"/>
    <w:rsid w:val="007263FB"/>
    <w:rsid w:val="00731575"/>
    <w:rsid w:val="00735E4B"/>
    <w:rsid w:val="007368AE"/>
    <w:rsid w:val="00737117"/>
    <w:rsid w:val="00737EFD"/>
    <w:rsid w:val="0075012F"/>
    <w:rsid w:val="00750BDE"/>
    <w:rsid w:val="00760B25"/>
    <w:rsid w:val="00761A6E"/>
    <w:rsid w:val="00761BBD"/>
    <w:rsid w:val="0076390A"/>
    <w:rsid w:val="00764413"/>
    <w:rsid w:val="007647D0"/>
    <w:rsid w:val="007648CC"/>
    <w:rsid w:val="00765E02"/>
    <w:rsid w:val="0077097A"/>
    <w:rsid w:val="007851A9"/>
    <w:rsid w:val="00785697"/>
    <w:rsid w:val="00790249"/>
    <w:rsid w:val="00793F3C"/>
    <w:rsid w:val="0079532C"/>
    <w:rsid w:val="007A0EED"/>
    <w:rsid w:val="007A2653"/>
    <w:rsid w:val="007A5D35"/>
    <w:rsid w:val="007A78BF"/>
    <w:rsid w:val="007B04DB"/>
    <w:rsid w:val="007B0902"/>
    <w:rsid w:val="007B2AAA"/>
    <w:rsid w:val="007B38D4"/>
    <w:rsid w:val="007B4310"/>
    <w:rsid w:val="007B521A"/>
    <w:rsid w:val="007B6248"/>
    <w:rsid w:val="007B78D6"/>
    <w:rsid w:val="007B7F66"/>
    <w:rsid w:val="007C0915"/>
    <w:rsid w:val="007C454B"/>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E6F33"/>
    <w:rsid w:val="007F115E"/>
    <w:rsid w:val="007F136B"/>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C61"/>
    <w:rsid w:val="0082734A"/>
    <w:rsid w:val="00831AC8"/>
    <w:rsid w:val="00834A94"/>
    <w:rsid w:val="00834D7F"/>
    <w:rsid w:val="0083543F"/>
    <w:rsid w:val="00836A94"/>
    <w:rsid w:val="00837CE6"/>
    <w:rsid w:val="00840D7D"/>
    <w:rsid w:val="00841DC3"/>
    <w:rsid w:val="008438F6"/>
    <w:rsid w:val="00843A06"/>
    <w:rsid w:val="0084574D"/>
    <w:rsid w:val="00846879"/>
    <w:rsid w:val="00850011"/>
    <w:rsid w:val="0085252D"/>
    <w:rsid w:val="00855B85"/>
    <w:rsid w:val="00856D59"/>
    <w:rsid w:val="0085752D"/>
    <w:rsid w:val="00866295"/>
    <w:rsid w:val="008665F0"/>
    <w:rsid w:val="00867CD8"/>
    <w:rsid w:val="00881026"/>
    <w:rsid w:val="008836E4"/>
    <w:rsid w:val="008877BA"/>
    <w:rsid w:val="00890306"/>
    <w:rsid w:val="00892D31"/>
    <w:rsid w:val="0089376C"/>
    <w:rsid w:val="008A5D3E"/>
    <w:rsid w:val="008A74CE"/>
    <w:rsid w:val="008B30D3"/>
    <w:rsid w:val="008B69CE"/>
    <w:rsid w:val="008C272A"/>
    <w:rsid w:val="008C783A"/>
    <w:rsid w:val="008D0BF4"/>
    <w:rsid w:val="008D5B2A"/>
    <w:rsid w:val="008D655A"/>
    <w:rsid w:val="008D7869"/>
    <w:rsid w:val="008D7A52"/>
    <w:rsid w:val="008D7CA5"/>
    <w:rsid w:val="008E7BE9"/>
    <w:rsid w:val="008E7C6A"/>
    <w:rsid w:val="008F016D"/>
    <w:rsid w:val="008F092F"/>
    <w:rsid w:val="008F2F18"/>
    <w:rsid w:val="008F3B32"/>
    <w:rsid w:val="008F5EEC"/>
    <w:rsid w:val="00900B38"/>
    <w:rsid w:val="009021BE"/>
    <w:rsid w:val="00902F45"/>
    <w:rsid w:val="00903EEF"/>
    <w:rsid w:val="009042C7"/>
    <w:rsid w:val="00904CC9"/>
    <w:rsid w:val="009053A6"/>
    <w:rsid w:val="0090542A"/>
    <w:rsid w:val="00913073"/>
    <w:rsid w:val="00913F6F"/>
    <w:rsid w:val="00914EE4"/>
    <w:rsid w:val="00916E8F"/>
    <w:rsid w:val="00923258"/>
    <w:rsid w:val="009303E7"/>
    <w:rsid w:val="00930F46"/>
    <w:rsid w:val="00936369"/>
    <w:rsid w:val="009374B7"/>
    <w:rsid w:val="00942844"/>
    <w:rsid w:val="00943FB5"/>
    <w:rsid w:val="00947FD3"/>
    <w:rsid w:val="00951915"/>
    <w:rsid w:val="00952483"/>
    <w:rsid w:val="00952C94"/>
    <w:rsid w:val="00961174"/>
    <w:rsid w:val="0096477E"/>
    <w:rsid w:val="009675EF"/>
    <w:rsid w:val="00967ED6"/>
    <w:rsid w:val="00970F8D"/>
    <w:rsid w:val="00972289"/>
    <w:rsid w:val="00973031"/>
    <w:rsid w:val="00974432"/>
    <w:rsid w:val="00975C9E"/>
    <w:rsid w:val="00975ECC"/>
    <w:rsid w:val="009764AA"/>
    <w:rsid w:val="009774E2"/>
    <w:rsid w:val="00984D42"/>
    <w:rsid w:val="00986B47"/>
    <w:rsid w:val="00991300"/>
    <w:rsid w:val="0099293C"/>
    <w:rsid w:val="009942F3"/>
    <w:rsid w:val="009951C1"/>
    <w:rsid w:val="00995BC5"/>
    <w:rsid w:val="00996699"/>
    <w:rsid w:val="009971C2"/>
    <w:rsid w:val="009A300B"/>
    <w:rsid w:val="009A5AF7"/>
    <w:rsid w:val="009A60E7"/>
    <w:rsid w:val="009A7CC2"/>
    <w:rsid w:val="009B611B"/>
    <w:rsid w:val="009C2039"/>
    <w:rsid w:val="009C2EBC"/>
    <w:rsid w:val="009C495B"/>
    <w:rsid w:val="009D0070"/>
    <w:rsid w:val="009D05DA"/>
    <w:rsid w:val="009D2C13"/>
    <w:rsid w:val="009D3793"/>
    <w:rsid w:val="009D3DEB"/>
    <w:rsid w:val="009D71E1"/>
    <w:rsid w:val="009E23F4"/>
    <w:rsid w:val="009E26CA"/>
    <w:rsid w:val="009E293D"/>
    <w:rsid w:val="009E4866"/>
    <w:rsid w:val="009E54B8"/>
    <w:rsid w:val="009E62EE"/>
    <w:rsid w:val="009E632B"/>
    <w:rsid w:val="009E6FA2"/>
    <w:rsid w:val="009F0C4D"/>
    <w:rsid w:val="009F108B"/>
    <w:rsid w:val="009F140B"/>
    <w:rsid w:val="009F155B"/>
    <w:rsid w:val="009F2874"/>
    <w:rsid w:val="009F3269"/>
    <w:rsid w:val="009F3525"/>
    <w:rsid w:val="009F3EA2"/>
    <w:rsid w:val="009F5B11"/>
    <w:rsid w:val="009F73AF"/>
    <w:rsid w:val="009F7E92"/>
    <w:rsid w:val="00A004C8"/>
    <w:rsid w:val="00A00ACB"/>
    <w:rsid w:val="00A00FC8"/>
    <w:rsid w:val="00A03C86"/>
    <w:rsid w:val="00A06B7E"/>
    <w:rsid w:val="00A10BE3"/>
    <w:rsid w:val="00A1195A"/>
    <w:rsid w:val="00A20288"/>
    <w:rsid w:val="00A21933"/>
    <w:rsid w:val="00A238DD"/>
    <w:rsid w:val="00A23DF9"/>
    <w:rsid w:val="00A24C68"/>
    <w:rsid w:val="00A258D6"/>
    <w:rsid w:val="00A3474B"/>
    <w:rsid w:val="00A355F2"/>
    <w:rsid w:val="00A407B0"/>
    <w:rsid w:val="00A41FDB"/>
    <w:rsid w:val="00A42978"/>
    <w:rsid w:val="00A43DB3"/>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909C9"/>
    <w:rsid w:val="00A91D4D"/>
    <w:rsid w:val="00A928F3"/>
    <w:rsid w:val="00A94491"/>
    <w:rsid w:val="00A954BB"/>
    <w:rsid w:val="00AA1D2C"/>
    <w:rsid w:val="00AA60DC"/>
    <w:rsid w:val="00AC1A43"/>
    <w:rsid w:val="00AC2E35"/>
    <w:rsid w:val="00AC4F6C"/>
    <w:rsid w:val="00AC7738"/>
    <w:rsid w:val="00AD158E"/>
    <w:rsid w:val="00AD1E39"/>
    <w:rsid w:val="00AD4133"/>
    <w:rsid w:val="00AD43F4"/>
    <w:rsid w:val="00AD7ECE"/>
    <w:rsid w:val="00AE0078"/>
    <w:rsid w:val="00AE3C5F"/>
    <w:rsid w:val="00AE46EF"/>
    <w:rsid w:val="00AE4D58"/>
    <w:rsid w:val="00AE4F70"/>
    <w:rsid w:val="00AE6277"/>
    <w:rsid w:val="00AE6989"/>
    <w:rsid w:val="00AE7313"/>
    <w:rsid w:val="00AF3EDD"/>
    <w:rsid w:val="00B05305"/>
    <w:rsid w:val="00B114D5"/>
    <w:rsid w:val="00B12C4C"/>
    <w:rsid w:val="00B145FF"/>
    <w:rsid w:val="00B14B0D"/>
    <w:rsid w:val="00B15090"/>
    <w:rsid w:val="00B17750"/>
    <w:rsid w:val="00B21B3F"/>
    <w:rsid w:val="00B22337"/>
    <w:rsid w:val="00B224FC"/>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4BB"/>
    <w:rsid w:val="00B64204"/>
    <w:rsid w:val="00B6461A"/>
    <w:rsid w:val="00B66086"/>
    <w:rsid w:val="00B67A3F"/>
    <w:rsid w:val="00B72883"/>
    <w:rsid w:val="00B7571E"/>
    <w:rsid w:val="00B777F2"/>
    <w:rsid w:val="00B824CA"/>
    <w:rsid w:val="00B833A4"/>
    <w:rsid w:val="00B83BD4"/>
    <w:rsid w:val="00B86EE6"/>
    <w:rsid w:val="00B902BA"/>
    <w:rsid w:val="00B90961"/>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00E7"/>
    <w:rsid w:val="00BC17F6"/>
    <w:rsid w:val="00BC58A5"/>
    <w:rsid w:val="00BC596E"/>
    <w:rsid w:val="00BC5A15"/>
    <w:rsid w:val="00BC7AF9"/>
    <w:rsid w:val="00BD43BB"/>
    <w:rsid w:val="00BE3353"/>
    <w:rsid w:val="00BE3DDF"/>
    <w:rsid w:val="00BE4450"/>
    <w:rsid w:val="00BE4DC2"/>
    <w:rsid w:val="00BF084C"/>
    <w:rsid w:val="00BF0944"/>
    <w:rsid w:val="00BF2DCF"/>
    <w:rsid w:val="00C03008"/>
    <w:rsid w:val="00C052AF"/>
    <w:rsid w:val="00C06433"/>
    <w:rsid w:val="00C11F97"/>
    <w:rsid w:val="00C14C7A"/>
    <w:rsid w:val="00C14D45"/>
    <w:rsid w:val="00C17D0E"/>
    <w:rsid w:val="00C20887"/>
    <w:rsid w:val="00C2099C"/>
    <w:rsid w:val="00C22D4D"/>
    <w:rsid w:val="00C22F47"/>
    <w:rsid w:val="00C26852"/>
    <w:rsid w:val="00C273F5"/>
    <w:rsid w:val="00C31E0E"/>
    <w:rsid w:val="00C347D6"/>
    <w:rsid w:val="00C34E1D"/>
    <w:rsid w:val="00C35241"/>
    <w:rsid w:val="00C36C55"/>
    <w:rsid w:val="00C40F67"/>
    <w:rsid w:val="00C4186B"/>
    <w:rsid w:val="00C45662"/>
    <w:rsid w:val="00C45710"/>
    <w:rsid w:val="00C462EC"/>
    <w:rsid w:val="00C52DA3"/>
    <w:rsid w:val="00C52FFD"/>
    <w:rsid w:val="00C53128"/>
    <w:rsid w:val="00C56DAF"/>
    <w:rsid w:val="00C57918"/>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556D"/>
    <w:rsid w:val="00C860DE"/>
    <w:rsid w:val="00C90430"/>
    <w:rsid w:val="00C911DA"/>
    <w:rsid w:val="00C917DA"/>
    <w:rsid w:val="00C93DF7"/>
    <w:rsid w:val="00C97AE2"/>
    <w:rsid w:val="00CA030D"/>
    <w:rsid w:val="00CA0E9D"/>
    <w:rsid w:val="00CA24DF"/>
    <w:rsid w:val="00CA25C8"/>
    <w:rsid w:val="00CB5F02"/>
    <w:rsid w:val="00CC2593"/>
    <w:rsid w:val="00CC2E99"/>
    <w:rsid w:val="00CC55A3"/>
    <w:rsid w:val="00CC5E78"/>
    <w:rsid w:val="00CC5FE0"/>
    <w:rsid w:val="00CC644C"/>
    <w:rsid w:val="00CC647D"/>
    <w:rsid w:val="00CD11B2"/>
    <w:rsid w:val="00CD2239"/>
    <w:rsid w:val="00CD4784"/>
    <w:rsid w:val="00CD7C06"/>
    <w:rsid w:val="00CE4DC8"/>
    <w:rsid w:val="00CE53AE"/>
    <w:rsid w:val="00CE60D2"/>
    <w:rsid w:val="00CE7DF1"/>
    <w:rsid w:val="00CF06D7"/>
    <w:rsid w:val="00CF238D"/>
    <w:rsid w:val="00CF3205"/>
    <w:rsid w:val="00CF467F"/>
    <w:rsid w:val="00CF680B"/>
    <w:rsid w:val="00D01A03"/>
    <w:rsid w:val="00D06F83"/>
    <w:rsid w:val="00D10115"/>
    <w:rsid w:val="00D1054C"/>
    <w:rsid w:val="00D11477"/>
    <w:rsid w:val="00D137B3"/>
    <w:rsid w:val="00D139B7"/>
    <w:rsid w:val="00D210E4"/>
    <w:rsid w:val="00D222C0"/>
    <w:rsid w:val="00D22405"/>
    <w:rsid w:val="00D22AB9"/>
    <w:rsid w:val="00D2351A"/>
    <w:rsid w:val="00D252B5"/>
    <w:rsid w:val="00D26EB8"/>
    <w:rsid w:val="00D2756C"/>
    <w:rsid w:val="00D27EFA"/>
    <w:rsid w:val="00D32110"/>
    <w:rsid w:val="00D35186"/>
    <w:rsid w:val="00D35D19"/>
    <w:rsid w:val="00D37BDE"/>
    <w:rsid w:val="00D42185"/>
    <w:rsid w:val="00D42271"/>
    <w:rsid w:val="00D432D6"/>
    <w:rsid w:val="00D43F3D"/>
    <w:rsid w:val="00D50123"/>
    <w:rsid w:val="00D50980"/>
    <w:rsid w:val="00D52AD4"/>
    <w:rsid w:val="00D54FB7"/>
    <w:rsid w:val="00D55503"/>
    <w:rsid w:val="00D56462"/>
    <w:rsid w:val="00D611CB"/>
    <w:rsid w:val="00D611F8"/>
    <w:rsid w:val="00D63EC2"/>
    <w:rsid w:val="00D65AC2"/>
    <w:rsid w:val="00D715B8"/>
    <w:rsid w:val="00D7226C"/>
    <w:rsid w:val="00D72814"/>
    <w:rsid w:val="00D735AC"/>
    <w:rsid w:val="00D7496C"/>
    <w:rsid w:val="00D75EF1"/>
    <w:rsid w:val="00D77426"/>
    <w:rsid w:val="00D778AC"/>
    <w:rsid w:val="00D84096"/>
    <w:rsid w:val="00D84C01"/>
    <w:rsid w:val="00D84CEC"/>
    <w:rsid w:val="00D8601C"/>
    <w:rsid w:val="00D865CD"/>
    <w:rsid w:val="00D902BD"/>
    <w:rsid w:val="00D90517"/>
    <w:rsid w:val="00D94729"/>
    <w:rsid w:val="00D95069"/>
    <w:rsid w:val="00D95723"/>
    <w:rsid w:val="00D97943"/>
    <w:rsid w:val="00DA01F0"/>
    <w:rsid w:val="00DA40F0"/>
    <w:rsid w:val="00DA6B24"/>
    <w:rsid w:val="00DB06B4"/>
    <w:rsid w:val="00DB3C49"/>
    <w:rsid w:val="00DB4212"/>
    <w:rsid w:val="00DC016A"/>
    <w:rsid w:val="00DC1415"/>
    <w:rsid w:val="00DC2C43"/>
    <w:rsid w:val="00DC3DAF"/>
    <w:rsid w:val="00DC542F"/>
    <w:rsid w:val="00DD31E8"/>
    <w:rsid w:val="00DD5F3F"/>
    <w:rsid w:val="00DD5FA4"/>
    <w:rsid w:val="00DD607E"/>
    <w:rsid w:val="00DE0590"/>
    <w:rsid w:val="00DE072E"/>
    <w:rsid w:val="00DE0B7D"/>
    <w:rsid w:val="00DE7923"/>
    <w:rsid w:val="00DE7FB9"/>
    <w:rsid w:val="00DF04D2"/>
    <w:rsid w:val="00DF660B"/>
    <w:rsid w:val="00DF6CE2"/>
    <w:rsid w:val="00DF7170"/>
    <w:rsid w:val="00E01D83"/>
    <w:rsid w:val="00E05147"/>
    <w:rsid w:val="00E1349E"/>
    <w:rsid w:val="00E137F1"/>
    <w:rsid w:val="00E150AB"/>
    <w:rsid w:val="00E1657B"/>
    <w:rsid w:val="00E170FA"/>
    <w:rsid w:val="00E17757"/>
    <w:rsid w:val="00E20D4E"/>
    <w:rsid w:val="00E21069"/>
    <w:rsid w:val="00E22FBB"/>
    <w:rsid w:val="00E24FCB"/>
    <w:rsid w:val="00E31B76"/>
    <w:rsid w:val="00E33B38"/>
    <w:rsid w:val="00E36109"/>
    <w:rsid w:val="00E37D60"/>
    <w:rsid w:val="00E37F1A"/>
    <w:rsid w:val="00E4192B"/>
    <w:rsid w:val="00E43036"/>
    <w:rsid w:val="00E5024D"/>
    <w:rsid w:val="00E5668A"/>
    <w:rsid w:val="00E6035F"/>
    <w:rsid w:val="00E6201F"/>
    <w:rsid w:val="00E7480E"/>
    <w:rsid w:val="00E76124"/>
    <w:rsid w:val="00E80B40"/>
    <w:rsid w:val="00E8158C"/>
    <w:rsid w:val="00E82620"/>
    <w:rsid w:val="00E8636D"/>
    <w:rsid w:val="00E86757"/>
    <w:rsid w:val="00E903BE"/>
    <w:rsid w:val="00EA095C"/>
    <w:rsid w:val="00EB1D2C"/>
    <w:rsid w:val="00EB2033"/>
    <w:rsid w:val="00EB546A"/>
    <w:rsid w:val="00EC44E7"/>
    <w:rsid w:val="00ED0CF7"/>
    <w:rsid w:val="00ED3F85"/>
    <w:rsid w:val="00ED4DAD"/>
    <w:rsid w:val="00ED58AD"/>
    <w:rsid w:val="00ED79A9"/>
    <w:rsid w:val="00EE340D"/>
    <w:rsid w:val="00EE3818"/>
    <w:rsid w:val="00EE5433"/>
    <w:rsid w:val="00EF4E24"/>
    <w:rsid w:val="00EF584C"/>
    <w:rsid w:val="00EF5F24"/>
    <w:rsid w:val="00F03E2D"/>
    <w:rsid w:val="00F06408"/>
    <w:rsid w:val="00F0652E"/>
    <w:rsid w:val="00F108CC"/>
    <w:rsid w:val="00F10AF3"/>
    <w:rsid w:val="00F12505"/>
    <w:rsid w:val="00F133EB"/>
    <w:rsid w:val="00F14D3C"/>
    <w:rsid w:val="00F15232"/>
    <w:rsid w:val="00F20950"/>
    <w:rsid w:val="00F259F6"/>
    <w:rsid w:val="00F3062D"/>
    <w:rsid w:val="00F34764"/>
    <w:rsid w:val="00F428FB"/>
    <w:rsid w:val="00F42BA7"/>
    <w:rsid w:val="00F444C1"/>
    <w:rsid w:val="00F469AD"/>
    <w:rsid w:val="00F46FB6"/>
    <w:rsid w:val="00F5042D"/>
    <w:rsid w:val="00F52069"/>
    <w:rsid w:val="00F53FAB"/>
    <w:rsid w:val="00F5496C"/>
    <w:rsid w:val="00F555F0"/>
    <w:rsid w:val="00F5690A"/>
    <w:rsid w:val="00F5737F"/>
    <w:rsid w:val="00F609AD"/>
    <w:rsid w:val="00F63C9F"/>
    <w:rsid w:val="00F644E0"/>
    <w:rsid w:val="00F75910"/>
    <w:rsid w:val="00F80180"/>
    <w:rsid w:val="00F80AFB"/>
    <w:rsid w:val="00F81F06"/>
    <w:rsid w:val="00F82E98"/>
    <w:rsid w:val="00F8545B"/>
    <w:rsid w:val="00F879E6"/>
    <w:rsid w:val="00F906B3"/>
    <w:rsid w:val="00F91BC9"/>
    <w:rsid w:val="00F948FB"/>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31E2"/>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 w:type="paragraph" w:customStyle="1" w:styleId="xmsolistparagraph">
    <w:name w:val="x_msolistparagraph"/>
    <w:basedOn w:val="Normal"/>
    <w:rsid w:val="00F53FAB"/>
    <w:pPr>
      <w:ind w:left="72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31374285">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4968177453?pwd=QksrdHpVQWxNTm5FbDIvVHBkQktNdz0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4</Words>
  <Characters>2424</Characters>
  <Application>Microsoft Office Word</Application>
  <DocSecurity>0</DocSecurity>
  <Lines>89</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5-10-01T23:34:00Z</dcterms:created>
  <dcterms:modified xsi:type="dcterms:W3CDTF">2025-10-01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